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FEE61" w14:textId="4C4AB3B3" w:rsidR="00B278AB" w:rsidRPr="00BB204E" w:rsidRDefault="00B278AB" w:rsidP="00B278AB">
      <w:pPr>
        <w:jc w:val="center"/>
        <w:rPr>
          <w:b/>
          <w:bCs/>
          <w:sz w:val="48"/>
          <w:szCs w:val="48"/>
        </w:rPr>
      </w:pPr>
      <w:r w:rsidRPr="00BB204E">
        <w:rPr>
          <w:b/>
          <w:bCs/>
          <w:sz w:val="48"/>
          <w:szCs w:val="48"/>
        </w:rPr>
        <w:t>CS</w:t>
      </w:r>
      <w:r w:rsidR="00104CB2">
        <w:rPr>
          <w:b/>
          <w:bCs/>
          <w:sz w:val="48"/>
          <w:szCs w:val="48"/>
        </w:rPr>
        <w:t>3130</w:t>
      </w:r>
      <w:r w:rsidRPr="00BB204E">
        <w:rPr>
          <w:b/>
          <w:bCs/>
          <w:sz w:val="48"/>
          <w:szCs w:val="48"/>
        </w:rPr>
        <w:t xml:space="preserve"> (Design and Analysis of Algorithm Lab)</w:t>
      </w:r>
    </w:p>
    <w:p w14:paraId="0638D363" w14:textId="49B25E23" w:rsidR="00B278AB" w:rsidRDefault="00B278AB" w:rsidP="00B278AB">
      <w:pPr>
        <w:jc w:val="center"/>
        <w:rPr>
          <w:b/>
          <w:bCs/>
          <w:sz w:val="52"/>
          <w:szCs w:val="52"/>
        </w:rPr>
      </w:pPr>
      <w:r w:rsidRPr="00E57E52">
        <w:rPr>
          <w:b/>
          <w:bCs/>
          <w:sz w:val="52"/>
          <w:szCs w:val="52"/>
        </w:rPr>
        <w:t xml:space="preserve">Assignment </w:t>
      </w:r>
      <w:r w:rsidR="004063D3">
        <w:rPr>
          <w:b/>
          <w:bCs/>
          <w:sz w:val="52"/>
          <w:szCs w:val="52"/>
        </w:rPr>
        <w:t>4</w:t>
      </w:r>
    </w:p>
    <w:p w14:paraId="4D122FC4" w14:textId="77777777" w:rsidR="00B278AB" w:rsidRPr="00E57E52" w:rsidRDefault="00B278AB" w:rsidP="00B278AB">
      <w:pPr>
        <w:jc w:val="center"/>
        <w:rPr>
          <w:b/>
          <w:bCs/>
          <w:sz w:val="52"/>
          <w:szCs w:val="52"/>
        </w:rPr>
      </w:pPr>
    </w:p>
    <w:p w14:paraId="4DBF51E3" w14:textId="12424EB6" w:rsidR="00B278AB" w:rsidRDefault="00B278AB" w:rsidP="00B278A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Date of Assignment:  </w:t>
      </w:r>
      <w:r w:rsidR="00437CAE">
        <w:rPr>
          <w:b/>
          <w:bCs/>
          <w:sz w:val="28"/>
          <w:szCs w:val="28"/>
        </w:rPr>
        <w:t>23 Nov. 2021</w:t>
      </w:r>
    </w:p>
    <w:p w14:paraId="3FB54995" w14:textId="230B2901" w:rsidR="00B278AB" w:rsidRPr="00E57E52" w:rsidRDefault="00B278AB" w:rsidP="00B278A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Last Date of Submission: </w:t>
      </w:r>
      <w:r w:rsidR="00437CAE">
        <w:rPr>
          <w:b/>
          <w:bCs/>
          <w:sz w:val="28"/>
          <w:szCs w:val="28"/>
        </w:rPr>
        <w:t>23 Nov. 2021</w:t>
      </w:r>
    </w:p>
    <w:p w14:paraId="3C603331" w14:textId="5198B2CB" w:rsidR="00BB204E" w:rsidRDefault="00BB204E" w:rsidP="00B278AB">
      <w:pPr>
        <w:rPr>
          <w:b/>
          <w:bCs/>
          <w:i/>
          <w:iCs/>
          <w:u w:val="single"/>
        </w:rPr>
      </w:pPr>
    </w:p>
    <w:p w14:paraId="679AD947" w14:textId="0C123F61" w:rsidR="00BB204E" w:rsidRDefault="003B058C" w:rsidP="00BB204E">
      <w:pPr>
        <w:pStyle w:val="ListParagraph"/>
        <w:numPr>
          <w:ilvl w:val="0"/>
          <w:numId w:val="4"/>
        </w:num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C program to implement Quick Sort Algorithm.</w:t>
      </w:r>
    </w:p>
    <w:p w14:paraId="730B91ED" w14:textId="77777777" w:rsidR="003A6D6A" w:rsidRDefault="003A6D6A" w:rsidP="003B058C">
      <w:pPr>
        <w:pStyle w:val="ListParagraph"/>
        <w:spacing w:line="480" w:lineRule="auto"/>
        <w:jc w:val="both"/>
        <w:rPr>
          <w:b/>
          <w:bCs/>
          <w:sz w:val="24"/>
          <w:szCs w:val="24"/>
        </w:rPr>
      </w:pPr>
    </w:p>
    <w:p w14:paraId="33163020" w14:textId="50414547" w:rsidR="003B058C" w:rsidRPr="003B058C" w:rsidRDefault="003B058C" w:rsidP="003B058C">
      <w:pPr>
        <w:pStyle w:val="ListParagraph"/>
        <w:spacing w:line="480" w:lineRule="auto"/>
        <w:jc w:val="both"/>
        <w:rPr>
          <w:b/>
          <w:bCs/>
          <w:sz w:val="24"/>
          <w:szCs w:val="24"/>
        </w:rPr>
      </w:pPr>
      <w:r w:rsidRPr="003B058C">
        <w:rPr>
          <w:b/>
          <w:bCs/>
          <w:sz w:val="24"/>
          <w:szCs w:val="24"/>
        </w:rPr>
        <w:t>Home Assignment:</w:t>
      </w:r>
    </w:p>
    <w:p w14:paraId="73A5A7C0" w14:textId="77777777" w:rsidR="00B55DA7" w:rsidRDefault="00BB204E" w:rsidP="00496C24">
      <w:pPr>
        <w:pStyle w:val="ListParagraph"/>
        <w:numPr>
          <w:ilvl w:val="0"/>
          <w:numId w:val="5"/>
        </w:numPr>
        <w:spacing w:line="480" w:lineRule="auto"/>
        <w:jc w:val="both"/>
        <w:rPr>
          <w:sz w:val="24"/>
          <w:szCs w:val="24"/>
        </w:rPr>
      </w:pPr>
      <w:r w:rsidRPr="00B55DA7">
        <w:rPr>
          <w:sz w:val="24"/>
          <w:szCs w:val="24"/>
        </w:rPr>
        <w:t xml:space="preserve">Given a binary array, sort it in linear time and constant space. Output should print all zeroes followed by all ones. </w:t>
      </w:r>
    </w:p>
    <w:p w14:paraId="038F7538" w14:textId="5A39BA1C" w:rsidR="002B5D91" w:rsidRPr="00B55DA7" w:rsidRDefault="002B5D91" w:rsidP="00B55DA7">
      <w:pPr>
        <w:pStyle w:val="ListParagraph"/>
        <w:spacing w:line="480" w:lineRule="auto"/>
        <w:ind w:left="1080"/>
        <w:jc w:val="both"/>
        <w:rPr>
          <w:sz w:val="24"/>
          <w:szCs w:val="24"/>
        </w:rPr>
      </w:pPr>
      <w:r w:rsidRPr="00B55DA7">
        <w:rPr>
          <w:sz w:val="24"/>
          <w:szCs w:val="24"/>
        </w:rPr>
        <w:t>For example</w:t>
      </w:r>
      <w:r w:rsidRPr="00B55DA7">
        <w:rPr>
          <w:sz w:val="24"/>
          <w:szCs w:val="24"/>
        </w:rPr>
        <w:t xml:space="preserve">: </w:t>
      </w:r>
      <w:r w:rsidRPr="00B55DA7">
        <w:rPr>
          <w:sz w:val="24"/>
          <w:szCs w:val="24"/>
        </w:rPr>
        <w:tab/>
      </w:r>
      <w:r w:rsidRPr="00B55DA7">
        <w:rPr>
          <w:sz w:val="24"/>
          <w:szCs w:val="24"/>
        </w:rPr>
        <w:t>Input:  { 1, 0, 1, 0, 1, 0, 0, 1 }</w:t>
      </w:r>
      <w:r w:rsidRPr="00B55DA7">
        <w:rPr>
          <w:sz w:val="24"/>
          <w:szCs w:val="24"/>
        </w:rPr>
        <w:tab/>
      </w:r>
      <w:r w:rsidRPr="00B55DA7">
        <w:rPr>
          <w:sz w:val="24"/>
          <w:szCs w:val="24"/>
        </w:rPr>
        <w:t xml:space="preserve"> Output: { 0, 0, 0, 0, 1, 1, 1, 1 }</w:t>
      </w:r>
    </w:p>
    <w:p w14:paraId="42D64718" w14:textId="0E613A3C" w:rsidR="00BB204E" w:rsidRDefault="00BB204E" w:rsidP="003B058C">
      <w:pPr>
        <w:pStyle w:val="ListParagraph"/>
        <w:numPr>
          <w:ilvl w:val="0"/>
          <w:numId w:val="5"/>
        </w:numPr>
        <w:spacing w:line="480" w:lineRule="auto"/>
        <w:jc w:val="both"/>
        <w:rPr>
          <w:sz w:val="24"/>
          <w:szCs w:val="24"/>
        </w:rPr>
      </w:pPr>
      <w:r w:rsidRPr="001E5300">
        <w:rPr>
          <w:sz w:val="24"/>
          <w:szCs w:val="24"/>
        </w:rPr>
        <w:t xml:space="preserve">Given an array consisting of positive and negative integers, segregate them in linear time and constant space. The output should contain all positive numbers follow negative numbers. (Hint: </w:t>
      </w:r>
      <w:r w:rsidR="00984E83" w:rsidRPr="001E5300">
        <w:rPr>
          <w:sz w:val="24"/>
          <w:szCs w:val="24"/>
        </w:rPr>
        <w:t>Use concept of Quick sort</w:t>
      </w:r>
      <w:r w:rsidRPr="001E5300">
        <w:rPr>
          <w:sz w:val="24"/>
          <w:szCs w:val="24"/>
        </w:rPr>
        <w:t>).</w:t>
      </w:r>
    </w:p>
    <w:p w14:paraId="4303BBEE" w14:textId="61DE1C55" w:rsidR="00B55DA7" w:rsidRPr="001E5300" w:rsidRDefault="00B0037A" w:rsidP="00B0037A">
      <w:pPr>
        <w:pStyle w:val="ListParagraph"/>
        <w:spacing w:line="480" w:lineRule="auto"/>
        <w:ind w:left="1080"/>
        <w:jc w:val="both"/>
        <w:rPr>
          <w:sz w:val="24"/>
          <w:szCs w:val="24"/>
        </w:rPr>
      </w:pPr>
      <w:r w:rsidRPr="00B55DA7">
        <w:rPr>
          <w:sz w:val="24"/>
          <w:szCs w:val="24"/>
        </w:rPr>
        <w:t xml:space="preserve">For example: </w:t>
      </w:r>
      <w:r w:rsidRPr="00B0037A">
        <w:rPr>
          <w:sz w:val="24"/>
          <w:szCs w:val="24"/>
        </w:rPr>
        <w:t>Input:  [9, -3, 5, -2, -8, -6, 1, 3]</w:t>
      </w:r>
      <w:r>
        <w:rPr>
          <w:sz w:val="24"/>
          <w:szCs w:val="24"/>
        </w:rPr>
        <w:tab/>
      </w:r>
      <w:r w:rsidRPr="00B0037A">
        <w:rPr>
          <w:sz w:val="24"/>
          <w:szCs w:val="24"/>
        </w:rPr>
        <w:t>Output: [-3, -2, -8, -6, 5, 9, 1, 3]</w:t>
      </w:r>
    </w:p>
    <w:p w14:paraId="141BF1D0" w14:textId="50C19D22" w:rsidR="00BB204E" w:rsidRDefault="00BB204E" w:rsidP="003B058C">
      <w:pPr>
        <w:pStyle w:val="ListParagraph"/>
        <w:numPr>
          <w:ilvl w:val="0"/>
          <w:numId w:val="5"/>
        </w:numPr>
        <w:spacing w:line="480" w:lineRule="auto"/>
        <w:jc w:val="both"/>
        <w:rPr>
          <w:sz w:val="24"/>
          <w:szCs w:val="24"/>
        </w:rPr>
      </w:pPr>
      <w:r w:rsidRPr="001E5300">
        <w:rPr>
          <w:sz w:val="24"/>
          <w:szCs w:val="24"/>
        </w:rPr>
        <w:t>Given an array of integers, move all zeroes present in the array to the end. The solution sh</w:t>
      </w:r>
      <w:r w:rsidR="00984E83" w:rsidRPr="001E5300">
        <w:rPr>
          <w:sz w:val="24"/>
          <w:szCs w:val="24"/>
        </w:rPr>
        <w:t>ould maintain the relative order of the items in the array. (Hint: Use concept of Quick sort)</w:t>
      </w:r>
      <w:r w:rsidRPr="001E5300">
        <w:rPr>
          <w:sz w:val="24"/>
          <w:szCs w:val="24"/>
        </w:rPr>
        <w:t xml:space="preserve"> </w:t>
      </w:r>
    </w:p>
    <w:p w14:paraId="2EB5F74C" w14:textId="23EE5800" w:rsidR="003A6D6A" w:rsidRDefault="003A6D6A" w:rsidP="003A6D6A">
      <w:pPr>
        <w:spacing w:line="480" w:lineRule="auto"/>
        <w:jc w:val="both"/>
        <w:rPr>
          <w:sz w:val="24"/>
          <w:szCs w:val="24"/>
        </w:rPr>
      </w:pPr>
    </w:p>
    <w:p w14:paraId="09B2C76D" w14:textId="2A9968C1" w:rsidR="003A6D6A" w:rsidRDefault="003A6D6A" w:rsidP="003A6D6A">
      <w:pPr>
        <w:spacing w:line="480" w:lineRule="auto"/>
        <w:jc w:val="both"/>
        <w:rPr>
          <w:sz w:val="24"/>
          <w:szCs w:val="24"/>
        </w:rPr>
      </w:pPr>
    </w:p>
    <w:p w14:paraId="5A548AE1" w14:textId="7860C09D" w:rsidR="003A6D6A" w:rsidRDefault="003A6D6A" w:rsidP="003A6D6A">
      <w:pPr>
        <w:spacing w:line="480" w:lineRule="auto"/>
        <w:jc w:val="both"/>
        <w:rPr>
          <w:sz w:val="24"/>
          <w:szCs w:val="24"/>
        </w:rPr>
      </w:pPr>
    </w:p>
    <w:p w14:paraId="6D59D8BB" w14:textId="77777777" w:rsidR="003A6D6A" w:rsidRPr="00BF6871" w:rsidRDefault="003A6D6A" w:rsidP="003A6D6A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BF6871">
        <w:rPr>
          <w:b/>
          <w:bCs/>
          <w:i/>
          <w:iCs/>
          <w:sz w:val="36"/>
          <w:szCs w:val="36"/>
          <w:u w:val="single"/>
        </w:rPr>
        <w:t>(Format to submit the assignment)</w:t>
      </w:r>
    </w:p>
    <w:p w14:paraId="2ADC5ED1" w14:textId="77777777" w:rsidR="003A6D6A" w:rsidRPr="001A737D" w:rsidRDefault="003A6D6A" w:rsidP="003A6D6A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>CS3130 (Design and Analysis of Algorithm Lab)</w:t>
      </w:r>
    </w:p>
    <w:p w14:paraId="632E4C85" w14:textId="275C40B0" w:rsidR="003A6D6A" w:rsidRPr="001A737D" w:rsidRDefault="003A6D6A" w:rsidP="003A6D6A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 xml:space="preserve">Assignment No. </w:t>
      </w:r>
      <w:r w:rsidR="00104CB2">
        <w:rPr>
          <w:b/>
          <w:bCs/>
          <w:sz w:val="48"/>
          <w:szCs w:val="48"/>
        </w:rPr>
        <w:t>4</w:t>
      </w:r>
      <w:r w:rsidRPr="001A737D">
        <w:rPr>
          <w:b/>
          <w:bCs/>
          <w:sz w:val="48"/>
          <w:szCs w:val="48"/>
        </w:rPr>
        <w:t xml:space="preserve"> (Date:  </w:t>
      </w:r>
      <w:r w:rsidR="00104CB2">
        <w:rPr>
          <w:b/>
          <w:bCs/>
          <w:sz w:val="48"/>
          <w:szCs w:val="48"/>
        </w:rPr>
        <w:t xml:space="preserve">                   </w:t>
      </w:r>
      <w:r w:rsidRPr="001A737D">
        <w:rPr>
          <w:b/>
          <w:bCs/>
          <w:sz w:val="48"/>
          <w:szCs w:val="48"/>
        </w:rPr>
        <w:t>)</w:t>
      </w:r>
    </w:p>
    <w:p w14:paraId="023A66EF" w14:textId="77777777" w:rsidR="003A6D6A" w:rsidRDefault="003A6D6A" w:rsidP="003A6D6A">
      <w:pPr>
        <w:rPr>
          <w:sz w:val="36"/>
          <w:szCs w:val="36"/>
        </w:rPr>
      </w:pPr>
    </w:p>
    <w:p w14:paraId="158B7F6C" w14:textId="77777777" w:rsidR="003A6D6A" w:rsidRDefault="003A6D6A" w:rsidP="003A6D6A">
      <w:pPr>
        <w:rPr>
          <w:sz w:val="36"/>
          <w:szCs w:val="36"/>
        </w:rPr>
      </w:pPr>
      <w:r>
        <w:rPr>
          <w:sz w:val="36"/>
          <w:szCs w:val="36"/>
        </w:rPr>
        <w:t xml:space="preserve">Name: </w:t>
      </w:r>
    </w:p>
    <w:p w14:paraId="23A4063D" w14:textId="77777777" w:rsidR="003A6D6A" w:rsidRDefault="003A6D6A" w:rsidP="003A6D6A">
      <w:pPr>
        <w:rPr>
          <w:sz w:val="36"/>
          <w:szCs w:val="36"/>
        </w:rPr>
      </w:pPr>
      <w:r>
        <w:rPr>
          <w:sz w:val="36"/>
          <w:szCs w:val="36"/>
        </w:rPr>
        <w:t xml:space="preserve">Registration: </w:t>
      </w:r>
    </w:p>
    <w:p w14:paraId="66901EE2" w14:textId="77777777" w:rsidR="003A6D6A" w:rsidRDefault="003A6D6A" w:rsidP="003A6D6A">
      <w:pPr>
        <w:rPr>
          <w:sz w:val="36"/>
          <w:szCs w:val="36"/>
        </w:rPr>
      </w:pPr>
    </w:p>
    <w:p w14:paraId="41FDC44E" w14:textId="77777777" w:rsidR="003A6D6A" w:rsidRDefault="003A6D6A" w:rsidP="003A6D6A">
      <w:pPr>
        <w:rPr>
          <w:sz w:val="36"/>
          <w:szCs w:val="36"/>
        </w:rPr>
      </w:pPr>
      <w:r>
        <w:rPr>
          <w:sz w:val="36"/>
          <w:szCs w:val="36"/>
        </w:rPr>
        <w:t>C Program Code:</w:t>
      </w:r>
    </w:p>
    <w:p w14:paraId="3F60B602" w14:textId="77777777" w:rsidR="003A6D6A" w:rsidRDefault="003A6D6A" w:rsidP="003A6D6A">
      <w:pPr>
        <w:ind w:firstLine="720"/>
        <w:rPr>
          <w:sz w:val="36"/>
          <w:szCs w:val="36"/>
        </w:rPr>
      </w:pPr>
      <w:r>
        <w:rPr>
          <w:sz w:val="36"/>
          <w:szCs w:val="36"/>
        </w:rPr>
        <w:t>Output:</w:t>
      </w:r>
    </w:p>
    <w:p w14:paraId="7C33441D" w14:textId="77777777" w:rsidR="003A6D6A" w:rsidRDefault="003A6D6A" w:rsidP="003A6D6A">
      <w:pPr>
        <w:rPr>
          <w:sz w:val="36"/>
          <w:szCs w:val="36"/>
        </w:rPr>
      </w:pPr>
    </w:p>
    <w:p w14:paraId="55C9011F" w14:textId="77777777" w:rsidR="003A6D6A" w:rsidRPr="00E57E52" w:rsidRDefault="003A6D6A" w:rsidP="003A6D6A">
      <w:pPr>
        <w:rPr>
          <w:sz w:val="36"/>
          <w:szCs w:val="36"/>
        </w:rPr>
      </w:pPr>
      <w:r>
        <w:rPr>
          <w:sz w:val="36"/>
          <w:szCs w:val="36"/>
        </w:rPr>
        <w:t>Home Assignment Code</w:t>
      </w:r>
    </w:p>
    <w:p w14:paraId="1B3CF461" w14:textId="77777777" w:rsidR="003A6D6A" w:rsidRPr="00B42DB9" w:rsidRDefault="003A6D6A" w:rsidP="003A6D6A">
      <w:pPr>
        <w:spacing w:line="480" w:lineRule="auto"/>
        <w:ind w:firstLine="720"/>
        <w:jc w:val="both"/>
        <w:rPr>
          <w:sz w:val="36"/>
          <w:szCs w:val="36"/>
        </w:rPr>
      </w:pPr>
      <w:r w:rsidRPr="00B42DB9">
        <w:rPr>
          <w:sz w:val="36"/>
          <w:szCs w:val="36"/>
        </w:rPr>
        <w:t>Output</w:t>
      </w:r>
    </w:p>
    <w:p w14:paraId="0C77F938" w14:textId="77777777" w:rsidR="003A6D6A" w:rsidRPr="00444AD4" w:rsidRDefault="003A6D6A" w:rsidP="003A6D6A">
      <w:pPr>
        <w:spacing w:line="480" w:lineRule="auto"/>
        <w:ind w:left="360"/>
        <w:jc w:val="both"/>
        <w:rPr>
          <w:sz w:val="32"/>
          <w:szCs w:val="32"/>
        </w:rPr>
      </w:pPr>
    </w:p>
    <w:p w14:paraId="32CA2FF0" w14:textId="119DC90E" w:rsidR="003A6D6A" w:rsidRDefault="003A6D6A" w:rsidP="003A6D6A">
      <w:pPr>
        <w:spacing w:line="480" w:lineRule="auto"/>
        <w:jc w:val="both"/>
        <w:rPr>
          <w:sz w:val="24"/>
          <w:szCs w:val="24"/>
        </w:rPr>
      </w:pPr>
    </w:p>
    <w:p w14:paraId="6D36E0C5" w14:textId="77777777" w:rsidR="003A6D6A" w:rsidRPr="003A6D6A" w:rsidRDefault="003A6D6A" w:rsidP="003A6D6A">
      <w:pPr>
        <w:spacing w:line="480" w:lineRule="auto"/>
        <w:jc w:val="both"/>
        <w:rPr>
          <w:sz w:val="24"/>
          <w:szCs w:val="24"/>
        </w:rPr>
      </w:pPr>
    </w:p>
    <w:sectPr w:rsidR="003A6D6A" w:rsidRPr="003A6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AB9"/>
    <w:multiLevelType w:val="hybridMultilevel"/>
    <w:tmpl w:val="CEA2AA7C"/>
    <w:lvl w:ilvl="0" w:tplc="391065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5726C0"/>
    <w:multiLevelType w:val="hybridMultilevel"/>
    <w:tmpl w:val="048E167E"/>
    <w:lvl w:ilvl="0" w:tplc="46327FA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26348"/>
    <w:multiLevelType w:val="hybridMultilevel"/>
    <w:tmpl w:val="A24E2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B7B6A"/>
    <w:multiLevelType w:val="hybridMultilevel"/>
    <w:tmpl w:val="FC945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058B4"/>
    <w:multiLevelType w:val="hybridMultilevel"/>
    <w:tmpl w:val="613EE0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DAxMrM0NDIzNDJR0lEKTi0uzszPAykwrwUASFLYoCwAAAA="/>
  </w:docVars>
  <w:rsids>
    <w:rsidRoot w:val="007F4FF1"/>
    <w:rsid w:val="0004558F"/>
    <w:rsid w:val="00104CB2"/>
    <w:rsid w:val="001C3585"/>
    <w:rsid w:val="001E5300"/>
    <w:rsid w:val="002B5D91"/>
    <w:rsid w:val="003A1DC2"/>
    <w:rsid w:val="003A6D6A"/>
    <w:rsid w:val="003B058C"/>
    <w:rsid w:val="004063D3"/>
    <w:rsid w:val="00437CAE"/>
    <w:rsid w:val="004870B9"/>
    <w:rsid w:val="00491DE9"/>
    <w:rsid w:val="00621B6F"/>
    <w:rsid w:val="00754EB1"/>
    <w:rsid w:val="007F4FF1"/>
    <w:rsid w:val="00842EA5"/>
    <w:rsid w:val="009547A3"/>
    <w:rsid w:val="00975BA0"/>
    <w:rsid w:val="00984E83"/>
    <w:rsid w:val="009C2C59"/>
    <w:rsid w:val="00AC7331"/>
    <w:rsid w:val="00AE4F51"/>
    <w:rsid w:val="00B0037A"/>
    <w:rsid w:val="00B278AB"/>
    <w:rsid w:val="00B55DA7"/>
    <w:rsid w:val="00B82FD6"/>
    <w:rsid w:val="00BB204E"/>
    <w:rsid w:val="00C36196"/>
    <w:rsid w:val="00D14F7D"/>
    <w:rsid w:val="00E63157"/>
    <w:rsid w:val="00E74867"/>
    <w:rsid w:val="00EF4C07"/>
    <w:rsid w:val="00F07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A0CD4"/>
  <w15:chartTrackingRefBased/>
  <w15:docId w15:val="{0FB70BCA-4AB5-4952-82A4-5D4A1E8C0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8AB"/>
  </w:style>
  <w:style w:type="paragraph" w:styleId="Heading3">
    <w:name w:val="heading 3"/>
    <w:basedOn w:val="Normal"/>
    <w:link w:val="Heading3Char"/>
    <w:uiPriority w:val="9"/>
    <w:qFormat/>
    <w:rsid w:val="00B278A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55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278A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B278A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5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558F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0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7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841E47212DF646A9C2D949A68AD680" ma:contentTypeVersion="3" ma:contentTypeDescription="Create a new document." ma:contentTypeScope="" ma:versionID="f01cd0cb77d6140ed0e17b7ee89474ff">
  <xsd:schema xmlns:xsd="http://www.w3.org/2001/XMLSchema" xmlns:xs="http://www.w3.org/2001/XMLSchema" xmlns:p="http://schemas.microsoft.com/office/2006/metadata/properties" xmlns:ns2="57f71407-4206-4051-809a-b65900845d68" targetNamespace="http://schemas.microsoft.com/office/2006/metadata/properties" ma:root="true" ma:fieldsID="7b4b06414bba20f630e33e37507fcb1d" ns2:_="">
    <xsd:import namespace="57f71407-4206-4051-809a-b65900845d6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71407-4206-4051-809a-b65900845d6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7f71407-4206-4051-809a-b65900845d68" xsi:nil="true"/>
  </documentManagement>
</p:properties>
</file>

<file path=customXml/itemProps1.xml><?xml version="1.0" encoding="utf-8"?>
<ds:datastoreItem xmlns:ds="http://schemas.openxmlformats.org/officeDocument/2006/customXml" ds:itemID="{1330BD5C-84F6-4D46-BD52-4D14AB5DD2C7}"/>
</file>

<file path=customXml/itemProps2.xml><?xml version="1.0" encoding="utf-8"?>
<ds:datastoreItem xmlns:ds="http://schemas.openxmlformats.org/officeDocument/2006/customXml" ds:itemID="{634C658B-2AE7-4AEB-B631-29EB1C6EC825}"/>
</file>

<file path=customXml/itemProps3.xml><?xml version="1.0" encoding="utf-8"?>
<ds:datastoreItem xmlns:ds="http://schemas.openxmlformats.org/officeDocument/2006/customXml" ds:itemID="{D543C286-5BD5-4FA1-AC79-370E0284DF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pal Singh Kushwaha [MU - Jaipur]</dc:creator>
  <cp:keywords/>
  <dc:description/>
  <cp:lastModifiedBy>Satpal Singh Kushwaha [MU - Jaipur]</cp:lastModifiedBy>
  <cp:revision>22</cp:revision>
  <dcterms:created xsi:type="dcterms:W3CDTF">2021-01-27T05:53:00Z</dcterms:created>
  <dcterms:modified xsi:type="dcterms:W3CDTF">2021-11-23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841E47212DF646A9C2D949A68AD680</vt:lpwstr>
  </property>
</Properties>
</file>